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5C499" w14:textId="77777777" w:rsidR="0022259F" w:rsidRDefault="0022259F" w:rsidP="00FF7F6D">
      <w:pPr>
        <w:spacing w:after="0"/>
        <w:jc w:val="both"/>
        <w:rPr>
          <w:b/>
          <w:color w:val="0070C0"/>
          <w:sz w:val="28"/>
        </w:rPr>
      </w:pPr>
      <w:r>
        <w:rPr>
          <w:b/>
          <w:color w:val="0070C0"/>
          <w:sz w:val="28"/>
        </w:rPr>
        <w:t>Recruitment Monitoring</w:t>
      </w:r>
    </w:p>
    <w:p w14:paraId="79640742" w14:textId="0FD106D0" w:rsidR="007A2580" w:rsidRDefault="00666B95" w:rsidP="00FF7F6D">
      <w:pPr>
        <w:jc w:val="both"/>
        <w:rPr>
          <w:rFonts w:cs="Arial"/>
        </w:rPr>
      </w:pPr>
      <w:r>
        <w:rPr>
          <w:rFonts w:cs="Arial"/>
        </w:rPr>
        <w:t>Belmore Primary Academy</w:t>
      </w:r>
      <w:r w:rsidR="0022259F" w:rsidRPr="00CD244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tbl>
      <w:tblPr>
        <w:tblStyle w:val="TableGrid"/>
        <w:tblW w:w="10682" w:type="dxa"/>
        <w:tblLook w:val="04A0" w:firstRow="1" w:lastRow="0" w:firstColumn="1" w:lastColumn="0" w:noHBand="0" w:noVBand="1"/>
      </w:tblPr>
      <w:tblGrid>
        <w:gridCol w:w="3794"/>
        <w:gridCol w:w="6888"/>
      </w:tblGrid>
      <w:tr w:rsidR="00CB47A5" w14:paraId="7AFEFE02" w14:textId="77777777" w:rsidTr="00946957">
        <w:trPr>
          <w:trHeight w:val="259"/>
        </w:trPr>
        <w:tc>
          <w:tcPr>
            <w:tcW w:w="10682" w:type="dxa"/>
            <w:gridSpan w:val="2"/>
            <w:shd w:val="clear" w:color="auto" w:fill="365F91" w:themeFill="accent1" w:themeFillShade="BF"/>
            <w:vAlign w:val="center"/>
          </w:tcPr>
          <w:p w14:paraId="0AFF30C7" w14:textId="0CE33015" w:rsidR="00CB47A5" w:rsidRDefault="009D72B5" w:rsidP="00946957">
            <w:pPr>
              <w:rPr>
                <w:b/>
                <w:color w:val="0070C0"/>
              </w:rPr>
            </w:pPr>
            <w:r>
              <w:rPr>
                <w:b/>
                <w:color w:val="FFFFFF" w:themeColor="background1"/>
              </w:rPr>
              <w:t xml:space="preserve">Related Party Transaction Declaration </w:t>
            </w:r>
            <w:r w:rsidR="00CB47A5">
              <w:rPr>
                <w:b/>
                <w:color w:val="FFFFFF" w:themeColor="background1"/>
              </w:rPr>
              <w:t xml:space="preserve"> </w:t>
            </w:r>
          </w:p>
        </w:tc>
      </w:tr>
      <w:tr w:rsidR="00CB47A5" w14:paraId="255366C1" w14:textId="77777777" w:rsidTr="00946957">
        <w:trPr>
          <w:trHeight w:val="400"/>
        </w:trPr>
        <w:tc>
          <w:tcPr>
            <w:tcW w:w="3794" w:type="dxa"/>
            <w:shd w:val="clear" w:color="auto" w:fill="365F91" w:themeFill="accent1" w:themeFillShade="BF"/>
            <w:vAlign w:val="center"/>
          </w:tcPr>
          <w:p w14:paraId="1457F817" w14:textId="77777777" w:rsidR="00CB47A5" w:rsidRDefault="009D72B5" w:rsidP="00946957">
            <w:pPr>
              <w:rPr>
                <w:b/>
                <w:color w:val="FFFFFF" w:themeColor="background1"/>
              </w:rPr>
            </w:pPr>
            <w:r>
              <w:rPr>
                <w:b/>
                <w:color w:val="FFFFFF" w:themeColor="background1"/>
              </w:rPr>
              <w:t xml:space="preserve">Do you know anybody currently employed by the School/Trust (inclusive of Trustees and </w:t>
            </w:r>
            <w:proofErr w:type="gramStart"/>
            <w:r>
              <w:rPr>
                <w:b/>
                <w:color w:val="FFFFFF" w:themeColor="background1"/>
              </w:rPr>
              <w:t>Governors)</w:t>
            </w:r>
            <w:proofErr w:type="gramEnd"/>
            <w:r>
              <w:rPr>
                <w:b/>
                <w:color w:val="FFFFFF" w:themeColor="background1"/>
              </w:rPr>
              <w:t xml:space="preserve"> </w:t>
            </w:r>
          </w:p>
          <w:p w14:paraId="47EE6ED8" w14:textId="77777777" w:rsidR="009D72B5" w:rsidRDefault="009D72B5" w:rsidP="00946957">
            <w:pPr>
              <w:rPr>
                <w:b/>
                <w:color w:val="FFFFFF" w:themeColor="background1"/>
              </w:rPr>
            </w:pPr>
          </w:p>
          <w:p w14:paraId="23638A04" w14:textId="7576CFFC" w:rsidR="009D72B5" w:rsidRPr="00842B32" w:rsidRDefault="009D72B5" w:rsidP="00946957">
            <w:pPr>
              <w:rPr>
                <w:b/>
                <w:color w:val="FFFFFF" w:themeColor="background1"/>
              </w:rPr>
            </w:pPr>
            <w:r>
              <w:rPr>
                <w:b/>
                <w:color w:val="FFFFFF" w:themeColor="background1"/>
              </w:rPr>
              <w:t xml:space="preserve">If yes, please provide details. </w:t>
            </w:r>
          </w:p>
        </w:tc>
        <w:tc>
          <w:tcPr>
            <w:tcW w:w="6888" w:type="dxa"/>
            <w:vAlign w:val="center"/>
          </w:tcPr>
          <w:p w14:paraId="70CB2569" w14:textId="77777777" w:rsidR="00CB47A5" w:rsidRDefault="009D72B5" w:rsidP="00946957">
            <w:pPr>
              <w:rPr>
                <w:rFonts w:cs="Arial"/>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p w14:paraId="6AD33D93" w14:textId="77777777" w:rsidR="009D72B5" w:rsidRDefault="009D72B5" w:rsidP="00946957">
            <w:pPr>
              <w:rPr>
                <w:b/>
                <w:color w:val="0070C0"/>
              </w:rPr>
            </w:pPr>
          </w:p>
          <w:p w14:paraId="7B8D185F" w14:textId="77777777" w:rsidR="009D72B5" w:rsidRDefault="009D72B5" w:rsidP="00946957">
            <w:pPr>
              <w:rPr>
                <w:b/>
                <w:color w:val="0070C0"/>
              </w:rPr>
            </w:pPr>
          </w:p>
          <w:p w14:paraId="3CB27586" w14:textId="44EE0D9D" w:rsidR="009D72B5" w:rsidRDefault="009D72B5" w:rsidP="00946957">
            <w:pPr>
              <w:rPr>
                <w:b/>
                <w:color w:val="0070C0"/>
              </w:rPr>
            </w:pPr>
          </w:p>
        </w:tc>
      </w:tr>
    </w:tbl>
    <w:p w14:paraId="7D812E01" w14:textId="77777777" w:rsidR="00DB3D18" w:rsidRDefault="00DB3D18" w:rsidP="00666B95">
      <w:pPr>
        <w:spacing w:after="0"/>
        <w:rPr>
          <w:b/>
          <w:color w:val="0070C0"/>
          <w:sz w:val="28"/>
        </w:rPr>
      </w:pPr>
      <w:bookmarkStart w:id="0" w:name="_GoBack"/>
      <w:bookmarkEnd w:id="0"/>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A4740"/>
    <w:rsid w:val="001E0A3C"/>
    <w:rsid w:val="001F31A8"/>
    <w:rsid w:val="0022259F"/>
    <w:rsid w:val="002F5FFB"/>
    <w:rsid w:val="003E4088"/>
    <w:rsid w:val="004160ED"/>
    <w:rsid w:val="00471A49"/>
    <w:rsid w:val="00537754"/>
    <w:rsid w:val="006252B6"/>
    <w:rsid w:val="00666B95"/>
    <w:rsid w:val="00687FCF"/>
    <w:rsid w:val="006E5407"/>
    <w:rsid w:val="006F1CCD"/>
    <w:rsid w:val="007A2580"/>
    <w:rsid w:val="007D479A"/>
    <w:rsid w:val="00842B32"/>
    <w:rsid w:val="00943001"/>
    <w:rsid w:val="00946BD5"/>
    <w:rsid w:val="009B055E"/>
    <w:rsid w:val="009D72B5"/>
    <w:rsid w:val="00A14210"/>
    <w:rsid w:val="00A31080"/>
    <w:rsid w:val="00A9077B"/>
    <w:rsid w:val="00AC79DA"/>
    <w:rsid w:val="00B511EC"/>
    <w:rsid w:val="00BC2D0E"/>
    <w:rsid w:val="00C0717D"/>
    <w:rsid w:val="00C32935"/>
    <w:rsid w:val="00CA2EB1"/>
    <w:rsid w:val="00CB47A5"/>
    <w:rsid w:val="00CD2446"/>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2A2CD8-B83C-47D8-B23B-267AEB698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Cigdem Gecsoyler</cp:lastModifiedBy>
  <cp:revision>4</cp:revision>
  <cp:lastPrinted>2016-07-20T12:41:00Z</cp:lastPrinted>
  <dcterms:created xsi:type="dcterms:W3CDTF">2022-02-23T10:39:00Z</dcterms:created>
  <dcterms:modified xsi:type="dcterms:W3CDTF">2023-10-02T09:44:00Z</dcterms:modified>
</cp:coreProperties>
</file>